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Start w:id="3" w:name="_GoBack"/>
      <w:bookmarkEnd w:id="0"/>
      <w:bookmarkEnd w:id="1"/>
      <w:bookmarkEnd w:id="2"/>
      <w:bookmarkEnd w:id="3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FEA69D6" w14:textId="77777777" w:rsidR="00552464" w:rsidRDefault="001345B2" w:rsidP="001345B2">
      <w:pPr>
        <w:spacing w:before="240"/>
        <w:rPr>
          <w:rFonts w:ascii="Garamond" w:hAnsi="Garamond" w:cs="Arial"/>
          <w:i/>
          <w:iCs/>
        </w:rPr>
      </w:pPr>
      <w:bookmarkStart w:id="4" w:name="_Toc449088169"/>
      <w:r w:rsidRPr="00E04A89">
        <w:rPr>
          <w:rFonts w:ascii="Garamond" w:hAnsi="Garamond" w:cs="Arial"/>
        </w:rPr>
        <w:t>Ponudnik</w:t>
      </w:r>
      <w:r w:rsidR="00552464">
        <w:rPr>
          <w:rFonts w:ascii="Garamond" w:hAnsi="Garamond" w:cs="Arial"/>
        </w:rPr>
        <w:t xml:space="preserve">, ki oddajam ponudbo v postopku </w:t>
      </w:r>
      <w:r w:rsidRPr="00E04A89">
        <w:rPr>
          <w:rFonts w:ascii="Garamond" w:hAnsi="Garamond" w:cs="Arial"/>
        </w:rPr>
        <w:t xml:space="preserve"> </w:t>
      </w:r>
      <w:r w:rsidR="00552464" w:rsidRPr="004D0D61">
        <w:rPr>
          <w:rFonts w:ascii="Garamond" w:hAnsi="Garamond" w:cs="Arial"/>
          <w:i/>
          <w:iCs/>
        </w:rPr>
        <w:t>Sukcesivna dobava energijsko učinkovite računalniške opreme za obdobje treh let</w:t>
      </w:r>
    </w:p>
    <w:p w14:paraId="13690249" w14:textId="46B47083" w:rsidR="00552464" w:rsidRDefault="00552464" w:rsidP="001345B2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 xml:space="preserve">podajam ponudbo </w:t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F7479D9" w14:textId="77777777" w:rsidR="004D0D61" w:rsidRDefault="004D0D61" w:rsidP="0057621B">
      <w:pPr>
        <w:spacing w:before="240" w:after="0"/>
        <w:rPr>
          <w:rFonts w:ascii="Garamond" w:hAnsi="Garamond" w:cs="Arial"/>
        </w:rPr>
      </w:pPr>
    </w:p>
    <w:p w14:paraId="485A165F" w14:textId="373821C6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35954E9D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4470CAE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40A2C38D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3F34D3EF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62231A0C" w:rsidR="0057621B" w:rsidRPr="00E04A89" w:rsidRDefault="004D0D61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AB309F" w:rsidR="0057621B" w:rsidRPr="00E04A89" w:rsidRDefault="0057621B" w:rsidP="0057621B">
      <w:pPr>
        <w:rPr>
          <w:rFonts w:ascii="Garamond" w:hAnsi="Garamond" w:cs="Arial"/>
        </w:rPr>
      </w:pPr>
    </w:p>
    <w:p w14:paraId="349415D4" w14:textId="21E48D2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4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CDC70" w16cex:dateUtc="2020-08-11T06:59:00Z"/>
  <w16cex:commentExtensible w16cex:durableId="22DCDC5D" w16cex:dateUtc="2020-08-11T06:5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E1A21"/>
    <w:multiLevelType w:val="hybridMultilevel"/>
    <w:tmpl w:val="59184522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94F4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1770C4"/>
    <w:rsid w:val="00235B33"/>
    <w:rsid w:val="002426EB"/>
    <w:rsid w:val="00297E12"/>
    <w:rsid w:val="002D7632"/>
    <w:rsid w:val="002F4001"/>
    <w:rsid w:val="00363B01"/>
    <w:rsid w:val="003A57E0"/>
    <w:rsid w:val="003C136C"/>
    <w:rsid w:val="003E2639"/>
    <w:rsid w:val="003F252D"/>
    <w:rsid w:val="004372D7"/>
    <w:rsid w:val="00443DC6"/>
    <w:rsid w:val="00470799"/>
    <w:rsid w:val="004A7EE9"/>
    <w:rsid w:val="004D0D61"/>
    <w:rsid w:val="00502CBE"/>
    <w:rsid w:val="005327C1"/>
    <w:rsid w:val="00552464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B2ABC"/>
    <w:rsid w:val="007E7C75"/>
    <w:rsid w:val="008476EA"/>
    <w:rsid w:val="00855190"/>
    <w:rsid w:val="008555F8"/>
    <w:rsid w:val="0088216D"/>
    <w:rsid w:val="008947AA"/>
    <w:rsid w:val="008B06DB"/>
    <w:rsid w:val="008C66DC"/>
    <w:rsid w:val="008D6F0B"/>
    <w:rsid w:val="008E3B3B"/>
    <w:rsid w:val="00923D5B"/>
    <w:rsid w:val="00931102"/>
    <w:rsid w:val="009778AF"/>
    <w:rsid w:val="00984CD8"/>
    <w:rsid w:val="009915CD"/>
    <w:rsid w:val="009B492A"/>
    <w:rsid w:val="009C1FE1"/>
    <w:rsid w:val="009D607B"/>
    <w:rsid w:val="009E5B34"/>
    <w:rsid w:val="00A373FC"/>
    <w:rsid w:val="00A71119"/>
    <w:rsid w:val="00A729E3"/>
    <w:rsid w:val="00AF60F6"/>
    <w:rsid w:val="00B542C6"/>
    <w:rsid w:val="00B92BD9"/>
    <w:rsid w:val="00BB33CF"/>
    <w:rsid w:val="00BD7704"/>
    <w:rsid w:val="00BE7F7B"/>
    <w:rsid w:val="00C018FF"/>
    <w:rsid w:val="00C10A45"/>
    <w:rsid w:val="00C72114"/>
    <w:rsid w:val="00C76D49"/>
    <w:rsid w:val="00CA34E6"/>
    <w:rsid w:val="00CD1282"/>
    <w:rsid w:val="00CD6741"/>
    <w:rsid w:val="00CF09C7"/>
    <w:rsid w:val="00D01F4B"/>
    <w:rsid w:val="00D0790B"/>
    <w:rsid w:val="00D37ECE"/>
    <w:rsid w:val="00D4791F"/>
    <w:rsid w:val="00D54617"/>
    <w:rsid w:val="00D76831"/>
    <w:rsid w:val="00D82D08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EE7B3A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A84312B-B640-4523-987C-6E40689C7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Kaplan Novak, Ana</cp:lastModifiedBy>
  <cp:revision>2</cp:revision>
  <cp:lastPrinted>2018-10-26T12:17:00Z</cp:lastPrinted>
  <dcterms:created xsi:type="dcterms:W3CDTF">2020-08-12T08:07:00Z</dcterms:created>
  <dcterms:modified xsi:type="dcterms:W3CDTF">2020-08-12T08:07:00Z</dcterms:modified>
</cp:coreProperties>
</file>